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UX/UI Designer position at [Company Name] in Afghanistan, Kabul. As a passionate and experienced professional in the field of user experience and user interface design, I am eager to contribute my skills and creativity to an organization that values innovation, cultural sensitivity, and impactful digital solutions. With a deep understanding of design principles tailored to diverse audiences—and a growing appreciation for the unique opportunities in Afghanistan’s tech landscape—I am confident that my expertise aligns with your needs. This letter outlines my qualifications and why I am excited to join your team in Kabul.</w:t>
      </w:r>
    </w:p>
    <w:bookmarkStart w:id="20" w:name="about-me"/>
    <w:p>
      <w:pPr>
        <w:pStyle w:val="Heading2"/>
      </w:pPr>
      <w:r>
        <w:t xml:space="preserve">About Me</w:t>
      </w:r>
    </w:p>
    <w:p>
      <w:pPr>
        <w:pStyle w:val="FirstParagraph"/>
      </w:pPr>
      <w:r>
        <w:t xml:space="preserve">As a UX/UI Designer, I have dedicated my career to creating intuitive, accessible, and visually compelling digital experiences that bridge the gap between users and technology. Over the past [X years], I have worked with clients across industries, from startups to large enterprises, helping them design products that not only meet functional requirements but also resonate emotionally with their target audiences. My approach is rooted in user-centered design, combining research-driven strategies with creative problem-solving to deliver solutions that are both aesthetically pleasing and functionally robust.</w:t>
      </w:r>
    </w:p>
    <w:p>
      <w:pPr>
        <w:pStyle w:val="BodyText"/>
      </w:pPr>
      <w:r>
        <w:t xml:space="preserve">My journey as a UX/UI Designer began with a strong foundation in graphic design and human-computer interaction. I have since expanded my expertise through continuous learning, certifications in tools like Figma, Adobe XD, and Sketch, as well as hands-on experience in user research, wireframing, prototyping, and usability testing. I thrive in dynamic environments where collaboration is key and where the end goal is to elevate the user’s journey at every touchpoint.</w:t>
      </w:r>
    </w:p>
    <w:bookmarkEnd w:id="20"/>
    <w:bookmarkStart w:id="21" w:name="why-afghanistan-kabul"/>
    <w:p>
      <w:pPr>
        <w:pStyle w:val="Heading2"/>
      </w:pPr>
      <w:r>
        <w:t xml:space="preserve">Why Afghanistan Kabul?</w:t>
      </w:r>
    </w:p>
    <w:p>
      <w:pPr>
        <w:pStyle w:val="FirstParagraph"/>
      </w:pPr>
      <w:r>
        <w:t xml:space="preserve">The opportunity to work as a UX/UI Designer in Afghanistan, particularly in Kabul, excites me because of the region’s unique challenges and opportunities. As a city that is rapidly embracing digital transformation, Kabul offers an exciting platform to contribute to projects that can have a tangible impact on local communities. Whether it’s designing mobile applications for education, healthcare, or financial services—or creating interfaces that cater to the linguistic and cultural diversity of Afghanistan—I am eager to apply my skills in a way that empowers users and fosters inclusivity.</w:t>
      </w:r>
    </w:p>
    <w:p>
      <w:pPr>
        <w:pStyle w:val="BodyText"/>
      </w:pPr>
      <w:r>
        <w:t xml:space="preserve">Working in Kabul also presents an opportunity to collaborate with local teams and understand the nuances of user behavior in this context. I believe that effective UX/UI design requires a deep understanding of the audience, and Afghanistan’s diverse population—spanning multiple languages, age groups, and technological access levels—demands a thoughtful approach. My ability to adapt to different cultural contexts and prioritize accessibility makes me well-suited for this role.</w:t>
      </w:r>
    </w:p>
    <w:bookmarkEnd w:id="21"/>
    <w:bookmarkStart w:id="22" w:name="my-skills-and-experience"/>
    <w:p>
      <w:pPr>
        <w:pStyle w:val="Heading2"/>
      </w:pPr>
      <w:r>
        <w:t xml:space="preserve">My Skills and Experience</w:t>
      </w:r>
    </w:p>
    <w:p>
      <w:pPr>
        <w:pStyle w:val="FirstParagraph"/>
      </w:pPr>
      <w:r>
        <w:t xml:space="preserve">One of my core strengths as a UX/UI Designer is my commitment to user research. I have led projects where I conducted interviews, surveys, and usability tests to gather insights that informed design decisions. For example, in a recent project for a mobile health application targeting rural communities in [Country], I worked closely with local stakeholders to identify pain points and create solutions that were both practical and culturally relevant. This experience reinforced the importance of empathy in design—a value I carry into every project.</w:t>
      </w:r>
    </w:p>
    <w:p>
      <w:pPr>
        <w:pStyle w:val="BodyText"/>
      </w:pPr>
      <w:r>
        <w:t xml:space="preserve">In addition to user research, I have extensive experience in creating wireframes, high-fidelity prototypes, and interactive designs. My portfolio includes work on websites, mobile apps, and SaaS platforms, each tailored to meet specific business goals while ensuring a seamless user experience. I am also proficient in collaborating with cross-functional teams—including developers and product managers—to ensure that design solutions are technically feasible and aligned with project timelines.</w:t>
      </w:r>
    </w:p>
    <w:p>
      <w:pPr>
        <w:pStyle w:val="BodyText"/>
      </w:pPr>
      <w:r>
        <w:t xml:space="preserve">Another area where I excel is accessibility. I believe that good design should be inclusive, and I actively incorporate best practices such as color contrast standards, keyboard navigation, and screen reader compatibility into my work. This commitment to accessibility is particularly important in regions like Afghanistan, where users may have varying levels of digital literacy or access to technology.</w:t>
      </w:r>
    </w:p>
    <w:bookmarkEnd w:id="22"/>
    <w:bookmarkStart w:id="23" w:name="why-i-am-a-strong-fit-for-your-team"/>
    <w:p>
      <w:pPr>
        <w:pStyle w:val="Heading2"/>
      </w:pPr>
      <w:r>
        <w:t xml:space="preserve">Why I Am a Strong Fit for Your Team</w:t>
      </w:r>
    </w:p>
    <w:p>
      <w:pPr>
        <w:pStyle w:val="FirstParagraph"/>
      </w:pPr>
      <w:r>
        <w:t xml:space="preserve">Your organization’s focus on [mention specific values, e.g., “innovation,” “community impact,” or “digital inclusion”] aligns closely with my professional philosophy. I am particularly drawn to the opportunity to contribute to projects that address real-world challenges in Afghanistan. Whether it’s improving access to essential services through digital platforms or designing interfaces that support local businesses, I am motivated by the chance to create meaningful solutions.</w:t>
      </w:r>
    </w:p>
    <w:p>
      <w:pPr>
        <w:pStyle w:val="BodyText"/>
      </w:pPr>
      <w:r>
        <w:t xml:space="preserve">Moreover, my adaptability and problem-solving mindset make me well-suited for the dynamic environment of Kabul. I am comfortable working in fast-paced settings and can quickly learn new tools and methodologies. I also value collaboration, as I believe that diverse perspectives lead to better outcomes. If given the chance to join your team, I will bring a positive attitude, a strong work ethic, and a dedication to excellence.</w:t>
      </w:r>
    </w:p>
    <w:bookmarkEnd w:id="23"/>
    <w:bookmarkStart w:id="24" w:name="conclusion"/>
    <w:p>
      <w:pPr>
        <w:pStyle w:val="Heading2"/>
      </w:pPr>
      <w:r>
        <w:t xml:space="preserve">Conclusion</w:t>
      </w:r>
    </w:p>
    <w:p>
      <w:pPr>
        <w:pStyle w:val="FirstParagraph"/>
      </w:pPr>
      <w:r>
        <w:t xml:space="preserve">In conclusion, I am eager to bring my expertise as a UX/UI Designer to [Company Name] in Afghanistan, Kabul. I am confident that my skills in user-centered design, cultural sensitivity, and innovative thinking will contribute to your organization’s success. I would be honored to discuss how my background and vision align with your goals for the future of digital experiences in this vibrant region.</w:t>
      </w:r>
    </w:p>
    <w:p>
      <w:pPr>
        <w:pStyle w:val="BodyText"/>
      </w:pPr>
      <w:r>
        <w:t xml:space="preserve">Thank you for considering my application. I look forward to the opportunity to speak with you further about this exciting position.</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8T16:24:17Z</dcterms:created>
  <dcterms:modified xsi:type="dcterms:W3CDTF">2025-12-08T16:24:17Z</dcterms:modified>
</cp:coreProperties>
</file>

<file path=docProps/custom.xml><?xml version="1.0" encoding="utf-8"?>
<Properties xmlns="http://schemas.openxmlformats.org/officeDocument/2006/custom-properties" xmlns:vt="http://schemas.openxmlformats.org/officeDocument/2006/docPropsVTypes"/>
</file>